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20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.ค.</w:t>
      </w:r>
      <w:r>
        <w:t xml:space="preserve"> </w:t>
      </w:r>
      <w:r>
        <w:t xml:space="preserve">2565</w:t>
      </w:r>
      <w:r>
        <w:t xml:space="preserve"> </w:t>
      </w:r>
      <w:r>
        <w:t xml:space="preserve">ช่วงนาทีที่</w:t>
      </w:r>
      <w:r>
        <w:t xml:space="preserve"> </w:t>
      </w:r>
      <w:r>
        <w:t xml:space="preserve">0:20:00-0:40:0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อบครอง CPU แล้ว ต้องการใช้ 5 วิโปรเซส A ต้องการใช้ 5 วินาทีโปรเซส B ต้องการใช้ 6 วินาทีprocess C ต้องการใช้ 10 วินาทีกำหนดเวลาควอนตัมไว้ที่ 5 วินาทีนะครับ โปรเซสที่ต้องการเวลาน้อยที่สุดคืออะไร คะคืออะไร เอ่ยprocess a หรือ B หรือ CABCโปรเซสอะไรครับ โปรเซสที่ต้องการเวลาน้อยที่สุดชื่อก็บอกแล้วต้องการเวลาน้อยที่สุดก็ต้องเป็น Process A นะครับ การจัดคิวแบบที่ 5 นะครับ นะครับ แบบที่ 5การจัดคิวแบบ srtการจัดการการจัดคิวแบบ srt นี้จะคล้าย ๆ กับการจัดคิวแบบ Sjnจะเลือกเอาเวลาที่น้อยที่สุจากตัวอย่างเมื่อกี้ ต้องการ 1 วินาที Process B ต้องการ 5 วินาทีprocess C ต้องการ 8 วินาทีสมมุตินะการจัดคิวแบบ srt บอกจะเลือกเอาโปรเซสที่เหลือเวลาน้อยที่สุดว่ามันเข้าไปครอบครอง CPU แล้วProcess A ใช้ 1 วินาทีหรือ 4 วินาทีใช่ไหมเพราะเวลาควันตั้มกำหนดไว้ 5 วินาที Process ต้องการ 5 วิควอนตั้ม 5 วินาทีหรือ 0rosa C ต้องการ 8เข้าไปยังเหลือ 3 นะครับ -3ก็คือต้องเลือกเอา process B นะครับ ต่างกันนะครับ srt เหลือเวลาน้อยที่สุดSJN ต้องการเวลาน้อยที่สุดนะครับ 6 การจัดคิวแบบหลายระดับเมื่อกี้เป็นระดับเดียวนะครับ ดูรูปประกอบเลยนะครับ เห็นไหมครับ CPUการจัดคิวแบบระดับเดียวข้างบนเห็นไหมครับ ข้างบนการจัดคิวแบบหลายระดับคิวที่ 1 คิวที่ 2 คิวที่ n ถ้าเกิดการจัดคิวแบบนี้แบบหลายระดับก็จะเป็นลักษณะการทำงานแบบหลายโปรแกรมทำงานพร้อมกันนะครับ ต่อมาเรื่องของการจัดคิวในระยะยาวนะครับ การจัดคิวในระยะยาวต่างจากการจัดคิวในระยะสั้นไหมการจัดคิวในระยะสั้นนั้นเป็นการจัดคิวในระดับงานซึ่งจะไม่เกิดขึ้นในการจัดคิวแบบ round Robinเพราะการจัดคิวระยะยาวเข้าไปครอบครอง CPU แล้วต้องจบนะครับ ต้องจบแต่มันไม่จบนะครับ Round Robin ไม่จบหมายความว่าการจัดคิวในระยะยาวจะไม่เกิดขึ้นเลยกับการจัดคิวแบบ Round Robinแต่ส่วนเป็นแบบอื่นเหมือนกันนะครับ คราวนี้มาดูระบบหลาย Processer นะครับหลายโปรเซสเซอร์ช่วงรับปริญญาวางแผนกันไว้หรือยังครับ ไม่ได้มาเรียนเป็นเกือบเดือนเลยนะครับ เราจะปิดกันตั้งแต่นู่นแหละวันที่ 99 10 11 1212 ก็เข้ามามหาวิทยาลัยไม่ได้แล้วนะครับ ตึกนี้ก็จะไม่ใช่ตึกของเราแล้วนะครับ แล้วก็ยาวจนถึงนู่นล่ะ วันที่ 23 เลยกันยายนเขาเรียกว่าปิดเทอมน้อยนะปิดเทอมน้อยนะครับ เราก็เขาก็ให้เราอยู่หอไหมอุบล ยังไม่รู้เลยใช่ไหมยังไม่ประกาศใช่ไหมคงไม่อยู่หรอกมั้งตั้ง 10 วันก่อน 1 อาทิตย์20 วันนะครับ รับปริญญาแต่ปีนี้ก็ค่อนข้างจะโชคดีนะครับ ก็เราคงไม่รับดึกดึกมากนะครับ ก็คง 16:00 น 17:00 น ก็น่าจะเสร็จนะครับ เราดูรุ่นพี่เราแล้วกันนะครับ จบแล้วรับปริญญานะครับ รุ่นที่เป็นเด็กหูหนวกเรา 2 คนใช่ไหม ใช่ไหมพลอย 2 คน ไอ้น้ำหวาน น้ำหวานกับอ๊อฟ ไอ้รุ่นพลอยนี่ปีถัดไปใช่ไหมยังไม่ถึงเลยครับ ก็คงต้องถามนะว่ารับแล้วจะรับคนสุดท้ายไหมว่าจะรับปกติเพราะว่าอาจารย์มีอาจารย์เป็นฝ่ายข้างในหอประชุมนะแล้วไม่รู้ว่าไอ้นวัตกรรมกี่คนจำได้ไหม ปุ๋ยจำได้ไหม ที่จบไปมันต้องรับด้วยกันนะแค่นั้นใช่ไหมเพราะว่าไอ้รุ่นนวัตกรรมรุ่นพลอยใช่ไหมยังใช่ไหมไม่ใช่อะไรหรอกเดี๋ยวอาจารย์ต้องวางแผนเพราะว่าเข้าหอประชุมนะครับ ต้องมีล่าม ล่ามนะครับ มีล่ามในหอประชุมแต่ก็อาจารย์ก็อาจารย์จะใช้อาจารย์เกวลีกับอาจารย์เบนซ์อาจารย์ธิดารัตน์พ่อเพิ่นภาษามือได้อยู่อยู่นะครับ ดูต่อระบบหลายโปรแกรม Processerระบบสาย CPUวิธีการนะครับ ก็คือในการทำงานในคอมพิวเตอร์นั้นก็คือมี CPU ตัวเดียวก็ทำตัวเดียวถ้ามีหลายตัวก็ทำหลายตัวทำคู่ขนานกันไปคราวนี้ระบบหลายโปรเซสเซอร์มีอยู่ 4 ประเภทดังนี้นะคะ ระบบคอมพิวเตอร์ประเภท sisd นะครับ Single instanceตั้ง Single Data นะครับ steam นะครับ คอมพิวเตอร์ที่ใช้งานทั่ว ๆ ไปก็คือเครื่องพวกนี้นะครับ มี CPU 1 ตัวมีหน่วยความจำ1 ชุดมีคำสั่ง 1 คำสั่งมีผลลัพธ์หนึ่งผลลัพธ์มีข้อมูลชุดเดียวก็คือ คอมพิวเตอร์ทั่ว ๆ ไปที่ตั้งอยู่ข้างหน้าเรานี่ล่ะครับ Notebook นี่ก็ใช่การทำงานของระบบคอมพิวเตอร์แบบนี้นะครับ การทำงานรับคำสั่งทีละคำสั่งคำสั่งทำงานเข้าไปนะครับ ประเภทที่ 2 ระบบคอมพิวเตอร์ประเภท misdmi SD นี้เป็นระบบคอมพิวเตอร์ที่มี CPU 2 ตัวขึ้นไปนะครับ ทำงานคู่ขนานกันนะครับ มีคำสั่ง SQL เป็นของตัวเองมีข้อมูลเป็นของตัวเองนะครับ มีคำสั่งเห็นไหมครับ คำสั่งที่ 1 2 3 I คือคำสั่งนะครับ D คือข้อมูลมีหลายคำสั่งมีข้อมูลชุดเดียวกันนะครับ ดูตัวอย่างการทำงานถ้าเป็นการทำงานหาฟังก์ชัน x นะครับ ในระบบคอมพิวเตอร์แบบ SI SDก็คือทำงานหาค่า xยกกำลัง 2 คูณผลลัพธ์จากข้อ 1 ด้วย 2เพิ่มเพิ่มค่าผลลัพธ์จากข้อ 2 ด้วย 4มันทำทีละคำสั่งนะคะ แต่ถ้าเป็นระบบคอมพิวเตอร์แบบ mimd นะครับ คำสั่งที่ 1 ^ 2คำสั่งที่ 2 คูณ 2 คำสั่งที่ 3 คูณ 4ได้ผลลัพธ์ออกมาเลยนี่คือหาค่า x2 ตัวนี้ SI HDmi HDทำงานเร็วกว่านะครับ คือช่วยกันทำงานว่ากันง่าย ๆ CPU หลายตัวช่วยกันทำงานนะครับ ประเภทที่ 3ระบบคอมพิวเตอร์ประเภทSIMD นะครับ คอมพิวเตอร์ประเภทนี้นะครับ มีคำสั่งคำสั่งเดียวเห็นไหมครับ คำสั่งเดียวเลยแต่มีข้อมูลหลายชุดเป็นคอมพิวเตอร์ที่ใช้ในการคํานวณเมทริกซ์คำนวณด้านคณิตศาสตร์นะครับ ประเภทสุดท้ายประเภทที่ 4 นะครับ ประเภทที่ 4 ระบบคอมพิวเตอร์ ประเภทmimdmimdนะครับ การทำงานของคอมพิวเตอร์หลาย ๆ ตัวทำงานมีคำสั่งเป็นของใครของมันมีข้อมูลเป็นของใครของมันหรือจะเรียกง่าย ๆ ว่าเป็นคอมพิวเตอร์ประเภท sisd แต่ละตัวนะครับ mimd ไปทำงานอย่างไรครับ mimdนี่ก็คือเครื่องใครเครื่องมันนะครับ แต่ทำงานเชื่อมโยงหากันนะครับ งงไหมครับ เต็ม mimdเครื่องนี้เป็นแบบ asis DSI HD แต่มันเชื่อมต่อเข้าหากันกลายเป็น mimd นะครับ เมื่อมันมี CPU หลายตัวนะครับ มาทำงานด้วยกันนะครับ ตัวของระบบคอมพิวเตอร์mimd นั้นทำงานอิสระต่อกันเลยนะครับ จึงต้องมีกลไกในการทำงานประสานงานกันนะครับ เราเรียกว่าการเชื่อมโยงมาดูการเชื่อมโยงมีอยู่ 2 ประเภทนะครับ 1 การเชื่อมโยงอย่างหลวมการเชื่อมโยงอย่างหลวมก็คือมี CPUแต่ละตัวมีหน่วยความจำหลักและหน่วยความจำรองเป็นของตัวเองและติดต่อผ่านช่องทางการสื่อสารร่วมเป็นอย่างไรครับ ช่องทางสื่อสารร่วมก็คือผ่านทางพอร์ตผ่านทางสายแลนนะครับ ผ่านทาง WiFi นะครับ มี CPU เป็นของตัวเองมีหน่วยความจําเป็นของตัวเองติดต่อกันผ่านช่องทางร่วมการติดต่ออย่างนี้อย่างแน่นนะครับ ก็ก่อให้เกิดการใช้งานแบบคอมพิวเตอร์เครือข่ายนะคะ การเชื่อมโยงอย่างแน่นนะครับ คราวนี้มาดูอันที่ 2 นัครับ การเชื่อมโยงอย่างแน่นหมายถึง CPUวิธีการใช้หน่วยความจำร่วมกันโดยเฉพาะอย่างยิ่งหน่วยความจำหลักของแต่ละตัวมาดูนะครับ นี่ CPU ตัวที่ 1 นะครับ ตัวที่ 1ตัวที่ 2 ตัวที่ 3 มีหน่วยความจําเป็นของตัวเอง ใช้หน่วยความจำร่วมกันนะครับ เห็นไหมครับ รูปครับ การทำงานหลายระบบโปรแกรมระบบโปรเซสเซอร์นะครับ หลายระบบ CPU นะครับ มีวิธีการควบคุมถ้าเป็นอิสระแบบอย่างแน่นนะครับ อย่างแน่นอิสระนะครับ การทำงานอิสระนั้นในการเชื่อมโยงอย่างหลวมจะมีการทำงานที่ส่งข้อมูลอย่างเดียวนะครับวิธีการควบคุมอีกแบบหนึ่งนะครับ รูปแบบหนึ่งนะครับ ก็คือที่เรามักใช้กันนะครับ ในระบบหลายระบบเชื่อมโยงอย่างแน่นก็คือการให้ CPU ตัวหนึ่งเป็น Masterนะครับและอีก 1 สัปดาห์นะครับ สัปดาห์หน้าเราก็จะเอาอีกสัก 2 บทนะครับ 2 บทจบอย่าลืมว่าเทอมนี้เราไม่ห้องแลปเรายังไม่สมบูรณ์นะคะ เพราะว่าตึก 7 อาคาร 7 ห้องยังไม่เสร็จนะครับ เราไม่ต้องตกใจนะครับ ว่าเทอมนี้ได้เรียนน้อยนะครับ เทอมหน้าเจอกันอีก 1 วิชานะครับ เติมน่าจะเป็นวิชาต่อยอดจากวิชานี้นะครับ ก็คือวิชาซ่อมบำรุงเทอมนี้เรากำหนดไว้ว่าผมต้องการให้พวกเรารู้จัก Concept ของระบบปฏิบัติการว่าเป็นอย่างไรนะครับ แล้วก็สามารถลงโปรแกรมระบบปฏิบัติการได้หลังจากงานรับปริญญานะครับ ผมจะแยกกลุ่มเรียนนะครับ เดี๋ยวผมจะทำตารางออกมาให้นะครับ ว่าเอาสักกลุ่มละห้อง 2 ทั้งห้องเลยไหม 8 คน นะครับ 8 คน ส่วนห้อง 1 ก็ 8 8 6 16 32 กี่คนห้อง 1 3 4 ใช่ไหมประมาณกลุ่มละ 8 คนมี 2 กลุ่ม 9 คนนะครับ พอเราแบ่งกลุ่มเรียนแล้วผมจะสอนวิธีการว่าเราจะลงโปรแกรม OS อย่างไรนะครับ พอสอนแยกสอนกลุ่มเสร็จปุ๊บ ตอนแยกสอนกลุ่มจะสอบด้วยนะครับ สอบปฏิบัตินะครับ ทำให้มันเต็มนะครับ เทอมที่ 1 ปี 1 เทอม 1 ยังไม่คาดหวังอะไรเยอะนะครับ ส่วนปี 1 เทอม 2 ก็ต่อเข้าไปอีกนะครับ ครับ มีใครสงสัยอะไรอีกไหมครับ ไม่มีนะช่วงเราแยกกลุ่มเรียนนะครับ ก็คงไม่ได้ใช้ล่ามออนไลน์แล้วนะครับ เพราะว่า เราจะมูฟไปเรียนที่อาคาร 7 นะครับ ขอใช้ล่ามออนไลน์อีกครั้งหนึ่งก็สัปดาห์หน้าสัปดาห์หน้านะอาจจะใช้อาจจะใช้ยางบรรยายอีกครั้งเดียวโทรศัพท์ สอบวันที่ 8วันที่ 8 น่ะสอบวันที่ 8 กันยายน นะครับ สอบส่วนวันที่ 1 กันยายนนี้ยังสอนอยู่นะครับ ก็ใช้ ล่ามนะครับ เพลงใจราดไม่ใช่อะไรหรอกวันเดียววันนี้มันมารอนะครับ มารอแค่แรมครึ่งวันนะครับ เดี๋ยวอาจารย์จัดเทอมหน้าเดี๋ยวจะจัดใหม่นะครับ เดี๋ยวจะจัดระบบล่ามออนไลน์ใหม่ทางนู้นก็ขาดล่ามนะครับ แล้วก็จะทำหนังสือนะครับ หนังสือขอความอนุเคราะห์นะครับ อย่างเป็นทางการต่อไปเราก็จะเป็นล่ามที่ออนไลน์ไม่ออนไลน์ก็ต้องมีหนังสือนะครับ เป็นโปรไฟล์เอาไว้ให้เรานะครับ มีอะไรจะถามไหมครับ ถ้าไม่มีก็รวบรวมส่งนะครับ อย่าลืมไปเอางานคืนนะอยู่ที่โต๊ะผมตรวจแล้วงานน่ะรวบรวมส่งไว้ที่โต๊ะเจอกันสัปดาห์หน้านะครับ เอามาเลยส่งมาเลยส่งได้ส่งได้เอามาส่งนะใครไม่ส่งอาจารย์ส่งมาส่งมาทยอยส่งมาห้อง 2 เขาส่ง 100% เลยนะห้อง 2 น่ะ ห้อง 1 ยังขาดเยอะ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20 ) ระบบปฏิบัติการและเทคโนโลยีฯ วันที่ 25 ส.ค. 2565 ช่วงนาทีที่ 0:20:00-0:40:00 นาที นาโน</dc:title>
  <dc:creator/>
  <cp:keywords/>
  <dcterms:created xsi:type="dcterms:W3CDTF">2022-11-07T03:12:22Z</dcterms:created>
  <dcterms:modified xsi:type="dcterms:W3CDTF">2022-11-07T03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พฤษจิกายน 2565 เวลา 09.00 น.</vt:lpwstr>
  </property>
  <property fmtid="{D5CDD505-2E9C-101B-9397-08002B2CF9AE}" pid="3" name="subtitle">
    <vt:lpwstr/>
  </property>
</Properties>
</file>